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6D4BA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097BB180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9554261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06E07D00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D2822D8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7CD9B00" w14:textId="78CF57FB" w:rsid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456F3D42" w14:textId="77777777" w:rsidR="00B81D98" w:rsidRPr="00A00A87" w:rsidRDefault="00B81D98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65C02371" w14:textId="734514BC" w:rsidR="00A00A87" w:rsidRPr="00B81D98" w:rsidRDefault="00B81D98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81D9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 СМАЊЕЊА ЗАГАЂЕЊА ВАЗДУХА ПОРЕКЛОМ ИЗ ИНДИВИДУАЛНИХ ИЗВОРА У 202</w:t>
      </w:r>
      <w:r w:rsidR="0028154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4</w:t>
      </w:r>
      <w:r w:rsidRPr="00B81D98">
        <w:rPr>
          <w:rFonts w:ascii="Times New Roman" w:hAnsi="Times New Roman" w:cs="Times New Roman"/>
          <w:b/>
          <w:bCs/>
          <w:color w:val="009999"/>
          <w:sz w:val="28"/>
          <w:szCs w:val="28"/>
        </w:rPr>
        <w:t>. ГОДИНИ НА ТЕРИТОРИЈИ ОПШТИНЕ ПОЖЕГА</w:t>
      </w:r>
    </w:p>
    <w:p w14:paraId="3F76908E" w14:textId="47E029D0" w:rsidR="00030EE3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7DB0DC29" w14:textId="77777777" w:rsidR="00E22611" w:rsidRPr="0066540E" w:rsidRDefault="00E22611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4294713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53C794A8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493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11"/>
        <w:gridCol w:w="3158"/>
        <w:gridCol w:w="5948"/>
      </w:tblGrid>
      <w:tr w:rsidR="00030EE3" w:rsidRPr="0066540E" w14:paraId="6FF83A31" w14:textId="77777777" w:rsidTr="00FB1265">
        <w:trPr>
          <w:trHeight w:val="710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9ED6C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bookmarkStart w:id="0" w:name="_Hlk107571808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A2AA1F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3D9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B5ADD40" w14:textId="77777777" w:rsidTr="00FB1265">
        <w:trPr>
          <w:trHeight w:val="423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0DD6B6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6F17B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EE205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1A38457" w14:textId="77777777" w:rsidTr="00FB1265">
        <w:trPr>
          <w:trHeight w:val="416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7E6DCE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EB679E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6EFB1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2543A38A" w14:textId="77777777" w:rsidTr="00FB1265">
        <w:trPr>
          <w:trHeight w:val="45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918AF0F" w14:textId="1480B6E9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4703B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300A7CB" w14:textId="027FC1C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562E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EC5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474F234" w14:textId="77777777" w:rsidTr="00FB1265">
        <w:trPr>
          <w:trHeight w:val="45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E59CE1" w14:textId="79919CA6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C042F9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1F2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bookmarkEnd w:id="0"/>
    </w:tbl>
    <w:p w14:paraId="457C9E17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8C9B318" w14:textId="650CD4D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 ЗА КОЈ</w:t>
      </w:r>
      <w:r w:rsidR="009D76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14:paraId="4CE87849" w14:textId="6C31A00C" w:rsidR="00725255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могу конкури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ти само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једн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у 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0827635B" w14:textId="3DDEA1D8" w:rsidR="0031186C" w:rsidRPr="00FC69FD" w:rsidRDefault="00FC69FD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требно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ј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да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заокружит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дговор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:</w:t>
      </w:r>
    </w:p>
    <w:p w14:paraId="39CA4DAE" w14:textId="77777777" w:rsidR="0031186C" w:rsidRDefault="0031186C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4"/>
        <w:gridCol w:w="9214"/>
      </w:tblGrid>
      <w:tr w:rsidR="00675765" w:rsidRPr="0066540E" w14:paraId="227AFFF3" w14:textId="77777777" w:rsidTr="00FB1265">
        <w:tc>
          <w:tcPr>
            <w:tcW w:w="704" w:type="dxa"/>
            <w:shd w:val="clear" w:color="auto" w:fill="E7E6E6" w:themeFill="background2"/>
            <w:vAlign w:val="center"/>
          </w:tcPr>
          <w:p w14:paraId="0D5B56D3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14" w:type="dxa"/>
          </w:tcPr>
          <w:p w14:paraId="041E8904" w14:textId="648D22B7" w:rsidR="00675765" w:rsidRPr="009C5ACF" w:rsidRDefault="009C5ACF" w:rsidP="00E85E9D">
            <w:pPr>
              <w:rPr>
                <w:rStyle w:val="markedcontent"/>
                <w:lang w:val="sr-Cyrl-CS"/>
              </w:rPr>
            </w:pP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Заме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постојећих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ређај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з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грејање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(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r w:rsidR="009D7637">
              <w:rPr>
                <w:rStyle w:val="markedcontent"/>
                <w:rFonts w:ascii="Times New Roman" w:hAnsi="Times New Roman" w:cs="Times New Roman"/>
                <w:sz w:val="24"/>
                <w:lang w:val="sr-Cyrl-RS"/>
              </w:rPr>
              <w:t xml:space="preserve">дрво, </w:t>
            </w:r>
            <w:proofErr w:type="spellStart"/>
            <w:r w:rsidR="009D7637" w:rsidRPr="009C5ACF">
              <w:rPr>
                <w:rStyle w:val="markedcontent"/>
                <w:rFonts w:ascii="Times New Roman" w:hAnsi="Times New Roman" w:cs="Times New Roman"/>
                <w:sz w:val="24"/>
              </w:rPr>
              <w:t>угаљ</w:t>
            </w:r>
            <w:proofErr w:type="spellEnd"/>
            <w:r w:rsidR="009D7637"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и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мазут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)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ефикаснији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ређајим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r w:rsidR="00E85E9D">
              <w:rPr>
                <w:rStyle w:val="markedcontent"/>
                <w:rFonts w:ascii="Times New Roman" w:hAnsi="Times New Roman" w:cs="Times New Roman"/>
                <w:sz w:val="24"/>
                <w:lang w:val="sr-Cyrl-RS"/>
              </w:rPr>
              <w:t xml:space="preserve">– </w:t>
            </w:r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бавко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и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градњо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котлов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гас</w:t>
            </w:r>
            <w:proofErr w:type="spellEnd"/>
          </w:p>
        </w:tc>
      </w:tr>
      <w:tr w:rsidR="00675765" w:rsidRPr="0066540E" w14:paraId="00355497" w14:textId="77777777" w:rsidTr="00FB1265">
        <w:tc>
          <w:tcPr>
            <w:tcW w:w="704" w:type="dxa"/>
            <w:shd w:val="clear" w:color="auto" w:fill="E7E6E6" w:themeFill="background2"/>
            <w:vAlign w:val="center"/>
          </w:tcPr>
          <w:p w14:paraId="63B9C82B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14" w:type="dxa"/>
          </w:tcPr>
          <w:p w14:paraId="694110FB" w14:textId="23A11942" w:rsidR="00675765" w:rsidRPr="009C5ACF" w:rsidRDefault="009C5ACF" w:rsidP="009D7637">
            <w:pPr>
              <w:rPr>
                <w:rStyle w:val="markedcontent"/>
                <w:lang w:val="sr-Cyrl-CS"/>
              </w:rPr>
            </w:pPr>
            <w:r w:rsidRPr="009C5AC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их уређаја за грејање (на </w:t>
            </w:r>
            <w:r w:rsidR="009D7637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дрво, </w:t>
            </w:r>
            <w:r w:rsidR="009D7637" w:rsidRPr="009C5AC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 и </w:t>
            </w:r>
            <w:r w:rsidRPr="009C5AC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мазут) ефикаснијим уређајима – набавком и уградњом котлова на пелет</w:t>
            </w:r>
          </w:p>
        </w:tc>
      </w:tr>
    </w:tbl>
    <w:p w14:paraId="7C012383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52BC57BE" w14:textId="263259BE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9D763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ДАЦИ О ОБЈЕКТУ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276"/>
        <w:gridCol w:w="2222"/>
      </w:tblGrid>
      <w:tr w:rsidR="008A0D35" w:rsidRPr="0066540E" w14:paraId="21330278" w14:textId="77777777" w:rsidTr="00311C73">
        <w:trPr>
          <w:trHeight w:val="619"/>
        </w:trPr>
        <w:tc>
          <w:tcPr>
            <w:tcW w:w="2979" w:type="pct"/>
          </w:tcPr>
          <w:p w14:paraId="1E7EF74E" w14:textId="291184A0" w:rsidR="008A0D35" w:rsidRPr="008A5D5F" w:rsidRDefault="00311C7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парцел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астарск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пшти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ој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бје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лази</w:t>
            </w:r>
            <w:proofErr w:type="spellEnd"/>
          </w:p>
        </w:tc>
        <w:tc>
          <w:tcPr>
            <w:tcW w:w="2021" w:type="pct"/>
          </w:tcPr>
          <w:p w14:paraId="07E238A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CA4969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AF633A" w:rsidRPr="0066540E" w14:paraId="18111533" w14:textId="77777777" w:rsidTr="00530B3D">
        <w:trPr>
          <w:trHeight w:val="911"/>
        </w:trPr>
        <w:tc>
          <w:tcPr>
            <w:tcW w:w="2979" w:type="pct"/>
          </w:tcPr>
          <w:p w14:paraId="14FF421A" w14:textId="4917527B" w:rsidR="00AF633A" w:rsidRPr="004315E1" w:rsidRDefault="00AF633A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15E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иста непокретности</w:t>
            </w:r>
          </w:p>
        </w:tc>
        <w:tc>
          <w:tcPr>
            <w:tcW w:w="2021" w:type="pct"/>
          </w:tcPr>
          <w:p w14:paraId="1F97A7E7" w14:textId="77777777" w:rsidR="00AF633A" w:rsidRDefault="00AF633A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271EEEF1" w14:textId="77777777" w:rsidTr="00530B3D">
        <w:trPr>
          <w:trHeight w:val="640"/>
        </w:trPr>
        <w:tc>
          <w:tcPr>
            <w:tcW w:w="2979" w:type="pct"/>
          </w:tcPr>
          <w:p w14:paraId="3CF26B9E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B1764D0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B83664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AF7FFD8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3CBE8DDF" w14:textId="77777777" w:rsidTr="00012D64">
        <w:trPr>
          <w:trHeight w:val="596"/>
        </w:trPr>
        <w:tc>
          <w:tcPr>
            <w:tcW w:w="2979" w:type="pct"/>
          </w:tcPr>
          <w:p w14:paraId="68C1557C" w14:textId="4A7433F0" w:rsidR="00775046" w:rsidRPr="009C6BD6" w:rsidRDefault="009C6BD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ратност објекта</w:t>
            </w:r>
          </w:p>
          <w:p w14:paraId="5BF97041" w14:textId="5DB1E66E" w:rsidR="004F2A9E" w:rsidRPr="00B676BF" w:rsidRDefault="004F2A9E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021" w:type="pct"/>
          </w:tcPr>
          <w:p w14:paraId="0B545145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75557AA0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B4E4B6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EDC4CC" w14:textId="11C4788C" w:rsidR="0025507D" w:rsidRDefault="0025507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08180377"/>
    </w:p>
    <w:p w14:paraId="39513B65" w14:textId="77777777" w:rsidR="008A5D5F" w:rsidRPr="0066540E" w:rsidRDefault="008A5D5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C046348" w14:textId="77777777" w:rsidTr="001B5925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center"/>
          </w:tcPr>
          <w:p w14:paraId="12629BEC" w14:textId="77777777" w:rsidR="0066540E" w:rsidRPr="0066540E" w:rsidRDefault="009242B9" w:rsidP="00C759F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5FDCEAD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61A3FC" w14:textId="0AAE8AD4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A00A87" w:rsidRPr="0066540E" w14:paraId="42685CAD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2B04EA" w14:textId="2877CAE0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0ABA3B6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B82041" w14:textId="7BDF72F2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</w:t>
            </w:r>
          </w:p>
        </w:tc>
      </w:tr>
      <w:tr w:rsidR="00A00A87" w:rsidRPr="0066540E" w14:paraId="351AA728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8687F6" w14:textId="4649B9A8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Електрична енергија </w:t>
            </w:r>
          </w:p>
        </w:tc>
      </w:tr>
    </w:tbl>
    <w:p w14:paraId="5A8B8B9C" w14:textId="1060005F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један или више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>а</w:t>
      </w:r>
    </w:p>
    <w:p w14:paraId="4DFAF0D0" w14:textId="77777777" w:rsidR="00FB1265" w:rsidRPr="00050210" w:rsidRDefault="00FB126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677D6F5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9D7637" w:rsidRPr="0066540E" w14:paraId="5965349A" w14:textId="77777777" w:rsidTr="00515D5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center"/>
          </w:tcPr>
          <w:bookmarkEnd w:id="2"/>
          <w:p w14:paraId="58553F2B" w14:textId="271632CB" w:rsidR="009D7637" w:rsidRPr="0066540E" w:rsidRDefault="009D7637" w:rsidP="009D76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бјекту постоје уграђена грејна тела (радијатори, подно грејање...) са цевном мрежом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D7637" w:rsidRPr="0066540E" w14:paraId="042B1090" w14:textId="77777777" w:rsidTr="00515D5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9FEBF0" w14:textId="0A179A03" w:rsidR="009D7637" w:rsidRPr="0066540E" w:rsidRDefault="009D7637" w:rsidP="009D7637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D7637" w:rsidRPr="0066540E" w14:paraId="0AE5B34C" w14:textId="77777777" w:rsidTr="00515D5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270489" w14:textId="6EB7A85C" w:rsidR="009D7637" w:rsidRPr="0066540E" w:rsidRDefault="00250FA7" w:rsidP="009D7637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9D76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</w:tbl>
    <w:p w14:paraId="73379329" w14:textId="067D415E" w:rsidR="009D7637" w:rsidRPr="00050210" w:rsidRDefault="009D7637" w:rsidP="009D76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један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1D17211E" w14:textId="74A9A05E" w:rsidR="00BD7B82" w:rsidRDefault="00BD7B82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A7A27E4" w14:textId="77777777" w:rsidR="009D7637" w:rsidRPr="00EC747B" w:rsidRDefault="009D7637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bookmarkEnd w:id="1"/>
    <w:p w14:paraId="01EBBF6A" w14:textId="16FD0C69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D1DFB4" w14:textId="77777777" w:rsidR="00D562E3" w:rsidRDefault="00D562E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958FF2E" w14:textId="77777777" w:rsidR="00F22C3C" w:rsidRPr="00861EFC" w:rsidRDefault="00F22C3C" w:rsidP="00201F01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6423CFC" w14:textId="731B7142"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D4F6CC" w14:textId="77777777" w:rsidR="00201F01" w:rsidRPr="0066540E" w:rsidRDefault="00201F01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2A6F02" w14:textId="00254CB4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28154B">
        <w:rPr>
          <w:rFonts w:ascii="Times New Roman" w:hAnsi="Times New Roman" w:cs="Times New Roman"/>
          <w:sz w:val="24"/>
          <w:szCs w:val="24"/>
          <w:lang w:val="sr-Cyrl-RS"/>
        </w:rPr>
        <w:t>4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4F162F0" w14:textId="1D084BD2" w:rsidR="00030EE3" w:rsidRPr="004F1D56" w:rsidRDefault="001F73BE" w:rsidP="008775C0">
      <w:pPr>
        <w:spacing w:after="0" w:line="240" w:lineRule="auto"/>
        <w:ind w:left="5760" w:firstLine="72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bookmarkStart w:id="3" w:name="_GoBack"/>
      <w:bookmarkEnd w:id="3"/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r w:rsidR="004F1D56">
        <w:rPr>
          <w:rFonts w:ascii="Times New Roman" w:hAnsi="Times New Roman" w:cs="Times New Roman"/>
          <w:sz w:val="24"/>
          <w:szCs w:val="24"/>
          <w:lang w:val="sr-Cyrl-RS"/>
        </w:rPr>
        <w:t>пријаве</w:t>
      </w:r>
    </w:p>
    <w:p w14:paraId="2F4B21BE" w14:textId="14056005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705A4645" w14:textId="6806E207" w:rsidR="00030EE3" w:rsidRPr="0066540E" w:rsidRDefault="0028154B" w:rsidP="008775C0">
      <w:pPr>
        <w:shd w:val="clear" w:color="auto" w:fill="FFFFFF"/>
        <w:spacing w:after="0" w:line="276" w:lineRule="auto"/>
        <w:ind w:left="3600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775C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201F01">
        <w:rPr>
          <w:rFonts w:ascii="Times New Roman" w:hAnsi="Times New Roman" w:cs="Times New Roman"/>
          <w:sz w:val="24"/>
          <w:szCs w:val="24"/>
          <w:lang w:val="sr-Cyrl-RS"/>
        </w:rPr>
        <w:t>______________________________</w:t>
      </w:r>
      <w:r w:rsidR="008775C0">
        <w:rPr>
          <w:rFonts w:ascii="Times New Roman" w:hAnsi="Times New Roman" w:cs="Times New Roman"/>
          <w:sz w:val="24"/>
          <w:szCs w:val="24"/>
        </w:rPr>
        <w:tab/>
      </w:r>
      <w:r w:rsidR="008775C0">
        <w:rPr>
          <w:rFonts w:ascii="Times New Roman" w:hAnsi="Times New Roman" w:cs="Times New Roman"/>
          <w:sz w:val="24"/>
          <w:szCs w:val="24"/>
        </w:rPr>
        <w:tab/>
      </w:r>
    </w:p>
    <w:p w14:paraId="5246B38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FB1265">
      <w:headerReference w:type="default" r:id="rId8"/>
      <w:pgSz w:w="11906" w:h="16838" w:code="9"/>
      <w:pgMar w:top="720" w:right="849" w:bottom="720" w:left="993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10F42" w14:textId="77777777" w:rsidR="000C77F2" w:rsidRDefault="000C77F2" w:rsidP="00CB7E8C">
      <w:pPr>
        <w:spacing w:after="0" w:line="240" w:lineRule="auto"/>
      </w:pPr>
      <w:r>
        <w:separator/>
      </w:r>
    </w:p>
  </w:endnote>
  <w:endnote w:type="continuationSeparator" w:id="0">
    <w:p w14:paraId="7B6FDD2A" w14:textId="77777777" w:rsidR="000C77F2" w:rsidRDefault="000C77F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C378C" w14:textId="77777777" w:rsidR="000C77F2" w:rsidRDefault="000C77F2" w:rsidP="00CB7E8C">
      <w:pPr>
        <w:spacing w:after="0" w:line="240" w:lineRule="auto"/>
      </w:pPr>
      <w:r>
        <w:separator/>
      </w:r>
    </w:p>
  </w:footnote>
  <w:footnote w:type="continuationSeparator" w:id="0">
    <w:p w14:paraId="248FBABB" w14:textId="77777777" w:rsidR="000C77F2" w:rsidRDefault="000C77F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A45F46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A754F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8"/>
  </w:num>
  <w:num w:numId="5">
    <w:abstractNumId w:val="14"/>
  </w:num>
  <w:num w:numId="6">
    <w:abstractNumId w:val="28"/>
  </w:num>
  <w:num w:numId="7">
    <w:abstractNumId w:val="12"/>
  </w:num>
  <w:num w:numId="8">
    <w:abstractNumId w:val="15"/>
  </w:num>
  <w:num w:numId="9">
    <w:abstractNumId w:val="30"/>
  </w:num>
  <w:num w:numId="10">
    <w:abstractNumId w:val="29"/>
  </w:num>
  <w:num w:numId="11">
    <w:abstractNumId w:val="7"/>
  </w:num>
  <w:num w:numId="12">
    <w:abstractNumId w:val="27"/>
  </w:num>
  <w:num w:numId="13">
    <w:abstractNumId w:val="21"/>
  </w:num>
  <w:num w:numId="14">
    <w:abstractNumId w:val="2"/>
  </w:num>
  <w:num w:numId="15">
    <w:abstractNumId w:val="9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1"/>
  </w:num>
  <w:num w:numId="21">
    <w:abstractNumId w:val="3"/>
  </w:num>
  <w:num w:numId="22">
    <w:abstractNumId w:val="6"/>
  </w:num>
  <w:num w:numId="23">
    <w:abstractNumId w:val="22"/>
  </w:num>
  <w:num w:numId="24">
    <w:abstractNumId w:val="10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5"/>
  </w:num>
  <w:num w:numId="31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5A1"/>
    <w:rsid w:val="0000263E"/>
    <w:rsid w:val="0001049A"/>
    <w:rsid w:val="00012D64"/>
    <w:rsid w:val="000309F7"/>
    <w:rsid w:val="00030EE3"/>
    <w:rsid w:val="00033C17"/>
    <w:rsid w:val="00035EFA"/>
    <w:rsid w:val="00041173"/>
    <w:rsid w:val="00042D09"/>
    <w:rsid w:val="000458B9"/>
    <w:rsid w:val="000461AB"/>
    <w:rsid w:val="00050210"/>
    <w:rsid w:val="00062C9F"/>
    <w:rsid w:val="00074606"/>
    <w:rsid w:val="00096283"/>
    <w:rsid w:val="000A570B"/>
    <w:rsid w:val="000A762E"/>
    <w:rsid w:val="000B5B83"/>
    <w:rsid w:val="000C77F2"/>
    <w:rsid w:val="000D3C74"/>
    <w:rsid w:val="000D4ACD"/>
    <w:rsid w:val="000D62C7"/>
    <w:rsid w:val="000F34C9"/>
    <w:rsid w:val="00100950"/>
    <w:rsid w:val="00103269"/>
    <w:rsid w:val="00104808"/>
    <w:rsid w:val="00115E5A"/>
    <w:rsid w:val="00121771"/>
    <w:rsid w:val="00123C3E"/>
    <w:rsid w:val="001444DB"/>
    <w:rsid w:val="00145D69"/>
    <w:rsid w:val="00153BDE"/>
    <w:rsid w:val="00157B30"/>
    <w:rsid w:val="001618A6"/>
    <w:rsid w:val="00165F07"/>
    <w:rsid w:val="0019532C"/>
    <w:rsid w:val="001B270D"/>
    <w:rsid w:val="001B30FD"/>
    <w:rsid w:val="001B5925"/>
    <w:rsid w:val="001D54C8"/>
    <w:rsid w:val="001F600E"/>
    <w:rsid w:val="001F73BE"/>
    <w:rsid w:val="00201F01"/>
    <w:rsid w:val="0020470D"/>
    <w:rsid w:val="00215AAC"/>
    <w:rsid w:val="0023310E"/>
    <w:rsid w:val="00247740"/>
    <w:rsid w:val="00250FA7"/>
    <w:rsid w:val="0025507D"/>
    <w:rsid w:val="002575DA"/>
    <w:rsid w:val="0026674C"/>
    <w:rsid w:val="0028154B"/>
    <w:rsid w:val="002B31BC"/>
    <w:rsid w:val="002B5978"/>
    <w:rsid w:val="002C788C"/>
    <w:rsid w:val="002D1A13"/>
    <w:rsid w:val="002D37E0"/>
    <w:rsid w:val="002F5C5E"/>
    <w:rsid w:val="0031186C"/>
    <w:rsid w:val="00311C73"/>
    <w:rsid w:val="00367716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1E66"/>
    <w:rsid w:val="00425CAA"/>
    <w:rsid w:val="004315E1"/>
    <w:rsid w:val="00436EAA"/>
    <w:rsid w:val="00451A10"/>
    <w:rsid w:val="0046329D"/>
    <w:rsid w:val="004643B5"/>
    <w:rsid w:val="004703B8"/>
    <w:rsid w:val="004A3D13"/>
    <w:rsid w:val="004A60B6"/>
    <w:rsid w:val="004D2C2E"/>
    <w:rsid w:val="004D6560"/>
    <w:rsid w:val="004D7ACC"/>
    <w:rsid w:val="004E14BD"/>
    <w:rsid w:val="004E3338"/>
    <w:rsid w:val="004F1D56"/>
    <w:rsid w:val="004F2A9E"/>
    <w:rsid w:val="004F4F22"/>
    <w:rsid w:val="004F7C83"/>
    <w:rsid w:val="005006D4"/>
    <w:rsid w:val="00502488"/>
    <w:rsid w:val="00503952"/>
    <w:rsid w:val="005220B1"/>
    <w:rsid w:val="0052721F"/>
    <w:rsid w:val="00530B3D"/>
    <w:rsid w:val="00552A02"/>
    <w:rsid w:val="00556FCB"/>
    <w:rsid w:val="0058199F"/>
    <w:rsid w:val="005A2199"/>
    <w:rsid w:val="005B15E5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41A0D"/>
    <w:rsid w:val="00650A2A"/>
    <w:rsid w:val="0065562C"/>
    <w:rsid w:val="00660350"/>
    <w:rsid w:val="0066540E"/>
    <w:rsid w:val="00670599"/>
    <w:rsid w:val="00675765"/>
    <w:rsid w:val="00681F3E"/>
    <w:rsid w:val="00682E9E"/>
    <w:rsid w:val="00691F88"/>
    <w:rsid w:val="00696A29"/>
    <w:rsid w:val="006A0595"/>
    <w:rsid w:val="006A19B9"/>
    <w:rsid w:val="006B3CB6"/>
    <w:rsid w:val="006C10FB"/>
    <w:rsid w:val="006C252A"/>
    <w:rsid w:val="006C2EFA"/>
    <w:rsid w:val="006C5E11"/>
    <w:rsid w:val="006E46BB"/>
    <w:rsid w:val="006F1F74"/>
    <w:rsid w:val="007014C4"/>
    <w:rsid w:val="00702127"/>
    <w:rsid w:val="007145FE"/>
    <w:rsid w:val="0072339D"/>
    <w:rsid w:val="00725255"/>
    <w:rsid w:val="007354A5"/>
    <w:rsid w:val="0073744E"/>
    <w:rsid w:val="0074164D"/>
    <w:rsid w:val="00752669"/>
    <w:rsid w:val="00756C04"/>
    <w:rsid w:val="007576C2"/>
    <w:rsid w:val="00760284"/>
    <w:rsid w:val="00770A36"/>
    <w:rsid w:val="00775046"/>
    <w:rsid w:val="00784F8D"/>
    <w:rsid w:val="007A7986"/>
    <w:rsid w:val="007C4B60"/>
    <w:rsid w:val="007E7712"/>
    <w:rsid w:val="007F5D8F"/>
    <w:rsid w:val="00810731"/>
    <w:rsid w:val="00811065"/>
    <w:rsid w:val="00814F24"/>
    <w:rsid w:val="008524A5"/>
    <w:rsid w:val="00863699"/>
    <w:rsid w:val="00871655"/>
    <w:rsid w:val="008775C0"/>
    <w:rsid w:val="00882D11"/>
    <w:rsid w:val="008868D5"/>
    <w:rsid w:val="008A0ADF"/>
    <w:rsid w:val="008A0D35"/>
    <w:rsid w:val="008A4175"/>
    <w:rsid w:val="008A5D5F"/>
    <w:rsid w:val="008D4473"/>
    <w:rsid w:val="008E0438"/>
    <w:rsid w:val="008E3243"/>
    <w:rsid w:val="008E3768"/>
    <w:rsid w:val="00902AE4"/>
    <w:rsid w:val="00913FD2"/>
    <w:rsid w:val="00916EC9"/>
    <w:rsid w:val="009242B9"/>
    <w:rsid w:val="00927195"/>
    <w:rsid w:val="009471F0"/>
    <w:rsid w:val="009639D5"/>
    <w:rsid w:val="009742C9"/>
    <w:rsid w:val="0097541E"/>
    <w:rsid w:val="0097747A"/>
    <w:rsid w:val="00983E78"/>
    <w:rsid w:val="00990043"/>
    <w:rsid w:val="00996108"/>
    <w:rsid w:val="009B4BCA"/>
    <w:rsid w:val="009C5ACF"/>
    <w:rsid w:val="009C6BD6"/>
    <w:rsid w:val="009D7637"/>
    <w:rsid w:val="009D795D"/>
    <w:rsid w:val="009E1035"/>
    <w:rsid w:val="009E2DD9"/>
    <w:rsid w:val="009F3C49"/>
    <w:rsid w:val="009F4FBB"/>
    <w:rsid w:val="00A00A87"/>
    <w:rsid w:val="00A0389E"/>
    <w:rsid w:val="00A17B5D"/>
    <w:rsid w:val="00A238FF"/>
    <w:rsid w:val="00A3448C"/>
    <w:rsid w:val="00A51C28"/>
    <w:rsid w:val="00A55C46"/>
    <w:rsid w:val="00A654CB"/>
    <w:rsid w:val="00A77CA4"/>
    <w:rsid w:val="00A85075"/>
    <w:rsid w:val="00A86B80"/>
    <w:rsid w:val="00A86C81"/>
    <w:rsid w:val="00A949DA"/>
    <w:rsid w:val="00A94B0A"/>
    <w:rsid w:val="00AB0591"/>
    <w:rsid w:val="00AC0E47"/>
    <w:rsid w:val="00AE07AA"/>
    <w:rsid w:val="00AE5A07"/>
    <w:rsid w:val="00AF4E34"/>
    <w:rsid w:val="00AF633A"/>
    <w:rsid w:val="00B159AD"/>
    <w:rsid w:val="00B21DCE"/>
    <w:rsid w:val="00B335B4"/>
    <w:rsid w:val="00B6549D"/>
    <w:rsid w:val="00B66347"/>
    <w:rsid w:val="00B676BF"/>
    <w:rsid w:val="00B730FB"/>
    <w:rsid w:val="00B74A26"/>
    <w:rsid w:val="00B8177E"/>
    <w:rsid w:val="00B81D98"/>
    <w:rsid w:val="00B84152"/>
    <w:rsid w:val="00B84EE2"/>
    <w:rsid w:val="00B9030F"/>
    <w:rsid w:val="00B90B12"/>
    <w:rsid w:val="00B9494C"/>
    <w:rsid w:val="00BC3C11"/>
    <w:rsid w:val="00BC58F5"/>
    <w:rsid w:val="00BC770A"/>
    <w:rsid w:val="00BD7B82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759F1"/>
    <w:rsid w:val="00C86291"/>
    <w:rsid w:val="00CB0FBC"/>
    <w:rsid w:val="00CB2FAD"/>
    <w:rsid w:val="00CB63D7"/>
    <w:rsid w:val="00CB7E8C"/>
    <w:rsid w:val="00CC78DF"/>
    <w:rsid w:val="00D13CF6"/>
    <w:rsid w:val="00D17F10"/>
    <w:rsid w:val="00D24529"/>
    <w:rsid w:val="00D54D97"/>
    <w:rsid w:val="00D55D2F"/>
    <w:rsid w:val="00D562E3"/>
    <w:rsid w:val="00D646D9"/>
    <w:rsid w:val="00D73A5F"/>
    <w:rsid w:val="00D745B6"/>
    <w:rsid w:val="00D778AB"/>
    <w:rsid w:val="00D853EF"/>
    <w:rsid w:val="00D94E38"/>
    <w:rsid w:val="00DA40E3"/>
    <w:rsid w:val="00DA4FB0"/>
    <w:rsid w:val="00DA53D4"/>
    <w:rsid w:val="00DA7892"/>
    <w:rsid w:val="00DB67CD"/>
    <w:rsid w:val="00DE4C76"/>
    <w:rsid w:val="00DF060B"/>
    <w:rsid w:val="00DF24FD"/>
    <w:rsid w:val="00DF753A"/>
    <w:rsid w:val="00E125BD"/>
    <w:rsid w:val="00E22611"/>
    <w:rsid w:val="00E260B3"/>
    <w:rsid w:val="00E27C83"/>
    <w:rsid w:val="00E3226C"/>
    <w:rsid w:val="00E51326"/>
    <w:rsid w:val="00E602FC"/>
    <w:rsid w:val="00E61F49"/>
    <w:rsid w:val="00E77614"/>
    <w:rsid w:val="00E824A4"/>
    <w:rsid w:val="00E85733"/>
    <w:rsid w:val="00E85E9D"/>
    <w:rsid w:val="00E919C1"/>
    <w:rsid w:val="00EC4C82"/>
    <w:rsid w:val="00EC747B"/>
    <w:rsid w:val="00EF1F02"/>
    <w:rsid w:val="00EF59A7"/>
    <w:rsid w:val="00F22C3C"/>
    <w:rsid w:val="00F43B94"/>
    <w:rsid w:val="00F46C23"/>
    <w:rsid w:val="00F55BB2"/>
    <w:rsid w:val="00F67337"/>
    <w:rsid w:val="00F7002D"/>
    <w:rsid w:val="00F73BF0"/>
    <w:rsid w:val="00F775AD"/>
    <w:rsid w:val="00F927AD"/>
    <w:rsid w:val="00FA01F1"/>
    <w:rsid w:val="00FB1265"/>
    <w:rsid w:val="00FC69FD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48A0B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A8393-5F07-458D-93E9-E72E2050B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0</cp:revision>
  <cp:lastPrinted>2023-09-07T11:20:00Z</cp:lastPrinted>
  <dcterms:created xsi:type="dcterms:W3CDTF">2022-05-23T09:10:00Z</dcterms:created>
  <dcterms:modified xsi:type="dcterms:W3CDTF">2024-05-23T11:25:00Z</dcterms:modified>
</cp:coreProperties>
</file>